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db3c934527bcdca926435dc60fd6c55290a8834.png"/>
            <a:graphic>
              <a:graphicData uri="http://schemas.openxmlformats.org/drawingml/2006/picture">
                <pic:pic>
                  <pic:nvPicPr>
                    <pic:cNvPr id="1" name="image-fdb3c934527bcdca926435dc60fd6c55290a8834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ReactJS and JSX Fundamentals Reference Docume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ince you're working with React as part of your training program, here's a comprehensive guide to JSX and React fundamentals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fine JSX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JSX (JavaScript XML)</w:t>
      </w:r>
      <w:r>
        <w:rPr>
          <w:rFonts w:eastAsia="inter" w:cs="inter" w:ascii="inter" w:hAnsi="inter"/>
          <w:color w:val="000000"/>
        </w:rPr>
        <w:t xml:space="preserve"> is a syntax extension for JavaScript that allows you to write HTML-like code within JavaScript. It was developed by Facebook for use with React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Characteristic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TML-like syntax</w:t>
      </w:r>
      <w:r>
        <w:rPr>
          <w:rFonts w:eastAsia="inter" w:cs="inter" w:ascii="inter" w:hAnsi="inter"/>
          <w:color w:val="000000"/>
          <w:sz w:val="21"/>
        </w:rPr>
        <w:t xml:space="preserve">: Write markup that looks like HTML but is actually JavaScrip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vaScript integration</w:t>
      </w:r>
      <w:r>
        <w:rPr>
          <w:rFonts w:eastAsia="inter" w:cs="inter" w:ascii="inter" w:hAnsi="inter"/>
          <w:color w:val="000000"/>
          <w:sz w:val="21"/>
        </w:rPr>
        <w:t xml:space="preserve">: Embed JavaScript expressions directly in markup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onent-based</w:t>
      </w:r>
      <w:r>
        <w:rPr>
          <w:rFonts w:eastAsia="inter" w:cs="inter" w:ascii="inter" w:hAnsi="inter"/>
          <w:color w:val="000000"/>
          <w:sz w:val="21"/>
        </w:rPr>
        <w:t xml:space="preserve">: Create reusable UI componen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nspilation required</w:t>
      </w:r>
      <w:r>
        <w:rPr>
          <w:rFonts w:eastAsia="inter" w:cs="inter" w:ascii="inter" w:hAnsi="inter"/>
          <w:color w:val="000000"/>
          <w:sz w:val="21"/>
        </w:rPr>
        <w:t xml:space="preserve">: JSX must be converted to regular JavaScript to run in browser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asic JSX Examp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lo, World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reeting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 to React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JSX vs HTML difference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ssName</w:t>
      </w:r>
      <w:r>
        <w:rPr>
          <w:rFonts w:eastAsia="inter" w:cs="inter" w:ascii="inter" w:hAnsi="inter"/>
          <w:color w:val="000000"/>
          <w:sz w:val="21"/>
        </w:rPr>
        <w:t xml:space="preserve"> instead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s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mlFor</w:t>
      </w:r>
      <w:r>
        <w:rPr>
          <w:rFonts w:eastAsia="inter" w:cs="inter" w:ascii="inter" w:hAnsi="inter"/>
          <w:color w:val="000000"/>
          <w:sz w:val="21"/>
        </w:rPr>
        <w:t xml:space="preserve"> instead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o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tags must be closed (self-closing tags ne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mel case for attributes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lick</w:t>
      </w:r>
      <w:r>
        <w:rPr>
          <w:rFonts w:eastAsia="inter" w:cs="inter" w:ascii="inter" w:hAnsi="inter"/>
          <w:color w:val="000000"/>
          <w:sz w:val="21"/>
        </w:rPr>
        <w:t xml:space="preserve"> instead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lick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lain About ECMA Scrip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CMAScript (ES)</w:t>
      </w:r>
      <w:r>
        <w:rPr>
          <w:rFonts w:eastAsia="inter" w:cs="inter" w:ascii="inter" w:hAnsi="inter"/>
          <w:color w:val="000000"/>
        </w:rPr>
        <w:t xml:space="preserve"> is the standardized scripting language specification that JavaScript is based on. It defines the syntax, types, statements, keywords, and objects that JavaScript should support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Version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S5 (2009)</w:t>
      </w:r>
      <w:r>
        <w:rPr>
          <w:rFonts w:eastAsia="inter" w:cs="inter" w:ascii="inter" w:hAnsi="inter"/>
          <w:color w:val="000000"/>
          <w:sz w:val="21"/>
        </w:rPr>
        <w:t xml:space="preserve">: Added strict mode, JSON support, array method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S6/ES2015 (2015)</w:t>
      </w:r>
      <w:r>
        <w:rPr>
          <w:rFonts w:eastAsia="inter" w:cs="inter" w:ascii="inter" w:hAnsi="inter"/>
          <w:color w:val="000000"/>
          <w:sz w:val="21"/>
        </w:rPr>
        <w:t xml:space="preserve">: Major update with classes, modules, arrow functions, let/cons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S2016-ES2023</w:t>
      </w:r>
      <w:r>
        <w:rPr>
          <w:rFonts w:eastAsia="inter" w:cs="inter" w:ascii="inter" w:hAnsi="inter"/>
          <w:color w:val="000000"/>
          <w:sz w:val="21"/>
        </w:rPr>
        <w:t xml:space="preserve">: Annual releases with incremental improvemen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S6 Features Used in React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row function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st func = () =&gt; {}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asse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ss Component extends React.Componen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dule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mport React from 'react'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mplate literals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ello ${name}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structuring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st {name, age} = prop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pread operator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{...props}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 in Reac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S6 features in React 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Mod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name, ag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rrow function, destructu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`Hello ${name}`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/* Template literals */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ge: {ag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lain React.createElement(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act.createElement()</w:t>
      </w:r>
      <w:r>
        <w:rPr>
          <w:rFonts w:eastAsia="inter" w:cs="inter" w:ascii="inter" w:hAnsi="inter"/>
          <w:color w:val="000000"/>
        </w:rPr>
        <w:t xml:space="preserve"> is the underlying JavaScript function that JSX gets transpiled into. It creates React elements (virtual DOM nodes)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yntax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ype, props, ...children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rameter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</w:t>
      </w:r>
      <w:r>
        <w:rPr>
          <w:rFonts w:eastAsia="inter" w:cs="inter" w:ascii="inter" w:hAnsi="inter"/>
          <w:color w:val="000000"/>
          <w:sz w:val="21"/>
        </w:rPr>
        <w:t xml:space="preserve">: HTML tag name (string) or React componen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ps</w:t>
      </w:r>
      <w:r>
        <w:rPr>
          <w:rFonts w:eastAsia="inter" w:cs="inter" w:ascii="inter" w:hAnsi="inter"/>
          <w:color w:val="000000"/>
          <w:sz w:val="21"/>
        </w:rPr>
        <w:t xml:space="preserve">: Object containing element properties/attribut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ildren</w:t>
      </w:r>
      <w:r>
        <w:rPr>
          <w:rFonts w:eastAsia="inter" w:cs="inter" w:ascii="inter" w:hAnsi="inter"/>
          <w:color w:val="000000"/>
          <w:sz w:val="21"/>
        </w:rPr>
        <w:t xml:space="preserve">: Child elements or text cont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JSX to createElement Transform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JSX 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reeting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lo, World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s transpiled to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eet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ello, World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plex Examp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J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ain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 is a paragrap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Element equival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ain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elco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Ele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is is a paragrap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lain How to Create React Nodes with JSX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act nodes are the building blocks of React applications created using JSX syntax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ypes of React Node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Element Nod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HTML ele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eading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 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ragrap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 is 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ag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mage.jp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scription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omponent Nod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ustom compon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Fragment Nod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act Fragments to group elements without extra DOM no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.Fragmen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.Fragmen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hort synt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Nodes with Prop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ops.className}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ops.onClick}</w:t>
        <w:br/>
        <w:t xml:space="preserve">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props.children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imary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Click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ck 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fine How to Render JSX to DOM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actDOM.render()</w:t>
      </w:r>
      <w:r>
        <w:rPr>
          <w:rFonts w:eastAsia="inter" w:cs="inter" w:ascii="inter" w:hAnsi="inter"/>
          <w:color w:val="000000"/>
        </w:rPr>
        <w:t xml:space="preserve"> (React 17 and below) or </w:t>
      </w:r>
      <w:r>
        <w:rPr>
          <w:rFonts w:eastAsia="inter" w:cs="inter" w:ascii="inter" w:hAnsi="inter"/>
          <w:b/>
          <w:color w:val="000000"/>
        </w:rPr>
        <w:t xml:space="preserve">createRoot()</w:t>
      </w:r>
      <w:r>
        <w:rPr>
          <w:rFonts w:eastAsia="inter" w:cs="inter" w:ascii="inter" w:hAnsi="inter"/>
          <w:color w:val="000000"/>
        </w:rPr>
        <w:t xml:space="preserve"> (React 18+) is used to render JSX elements to the actual DOM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act 18+ Method (Current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createRoo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dom/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lo, World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DOM contain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tain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u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Element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o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root and r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o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ntainer);</w:t>
        <w:br/>
        <w:t xml:space="preserve">roo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lement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act 17 and Below Metho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D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d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lo, World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D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element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u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Element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o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plete Examp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pp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createRoo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dom/cl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 React 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 is rendered to the D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tain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u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Element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o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o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ntainer);</w:t>
        <w:br/>
        <w:t xml:space="preserve">roo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lain How to Use JavaScript Expressions in JSX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JavaScript expressions can be embedded in JSX using </w:t>
      </w:r>
      <w:r>
        <w:rPr>
          <w:rFonts w:eastAsia="inter" w:cs="inter" w:ascii="inter" w:hAnsi="inter"/>
          <w:b/>
          <w:color w:val="000000"/>
        </w:rPr>
        <w:t xml:space="preserve">curly braces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{}</w:t>
      </w:r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ypes of Expression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Variabl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am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oh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g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lo, {name}! You are {age} years old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Functio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Name, 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first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last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, {formatName('John', 'Doe'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Mathematical Operatio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: {a + b}, Product: {a * b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Conditional Expressio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LoggedI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isLoggedIn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lcome back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ease sign 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5. Array Method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tem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anan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ran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items.map((item, index) =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tem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6. Object Properti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 =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i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ice@example.c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.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.email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lain How to Use Inline CSS in JSX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line CSS in JSX is applied using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yle</w:t>
      </w:r>
      <w:r>
        <w:rPr>
          <w:rFonts w:eastAsia="inter" w:cs="inter" w:ascii="inter" w:hAnsi="inter"/>
          <w:color w:val="000000"/>
        </w:rPr>
        <w:t xml:space="preserve"> attribute with a JavaScript object, not a string like in HTML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asic Syntax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property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'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Rules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uble curly braces</w:t>
      </w:r>
      <w:r>
        <w:rPr>
          <w:rFonts w:eastAsia="inter" w:cs="inter" w:ascii="inter" w:hAnsi="inter"/>
          <w:color w:val="000000"/>
          <w:sz w:val="21"/>
        </w:rPr>
        <w:t xml:space="preserve">: Outer braces for JavaScript, inner braces for objec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mel case</w:t>
      </w:r>
      <w:r>
        <w:rPr>
          <w:rFonts w:eastAsia="inter" w:cs="inter" w:ascii="inter" w:hAnsi="inter"/>
          <w:color w:val="000000"/>
          <w:sz w:val="21"/>
        </w:rPr>
        <w:t xml:space="preserve">: CSS properties must be in camelCase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groundColor</w:t>
      </w:r>
      <w:r>
        <w:rPr>
          <w:rFonts w:eastAsia="inter" w:cs="inter" w:ascii="inter" w:hAnsi="inter"/>
          <w:color w:val="000000"/>
          <w:sz w:val="21"/>
        </w:rPr>
        <w:t xml:space="preserve"> no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ground-color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ing values</w:t>
      </w:r>
      <w:r>
        <w:rPr>
          <w:rFonts w:eastAsia="inter" w:cs="inter" w:ascii="inter" w:hAnsi="inter"/>
          <w:color w:val="000000"/>
          <w:sz w:val="21"/>
        </w:rPr>
        <w:t xml:space="preserve">: Most values should be string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umber values</w:t>
      </w:r>
      <w:r>
        <w:rPr>
          <w:rFonts w:eastAsia="inter" w:cs="inter" w:ascii="inter" w:hAnsi="inter"/>
          <w:color w:val="000000"/>
          <w:sz w:val="21"/>
        </w:rPr>
        <w:t xml:space="preserve">: For pixel values, numbers can be used (automatically adds 'px'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Basic Styling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lue'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Size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px'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Color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ghtgray'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px'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px'</w:t>
        <w:br/>
        <w:t xml:space="preserve">   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tyled content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Dynamic Styling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Activ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uttonStyle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isActive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e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hi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10px 20p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n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Radi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5p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buttonStyle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ck 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Conditional Styling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isError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Error ?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'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lack'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Weigh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Error ?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ld'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rmal'</w:t>
        <w:br/>
        <w:t xml:space="preserve">       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isError ? 'Error message' : 'Normal text'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}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Using Variabl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imaryColo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007bf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ontSiz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ement =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Color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Siz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Size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, /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px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Align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enter'</w:t>
        <w:br/>
        <w:t xml:space="preserve">   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itle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5. Complete Examp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title, content, isHighlighted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rdStyle =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1px solid #cc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Radi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8p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16p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8p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isHighlighted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ff3c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hi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Sha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 2px 4px rgba(0,0,0,0.1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tleStyle =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333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nt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1.5e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ginBott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8p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ardStyle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tleStyle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itl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: '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66'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eHeight: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4'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onten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}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guide covers all the essential concepts for working with JSX in React as part of your training program. These fundamentals will help you build React applications effectively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db3c934527bcdca926435dc60fd6c55290a8834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02T19:00:36.452Z</dcterms:created>
  <dcterms:modified xsi:type="dcterms:W3CDTF">2025-08-02T19:00:36.452Z</dcterms:modified>
</cp:coreProperties>
</file>